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body>
    <w:p w14:paraId="47549B47" w14:textId="249B8AFD" w:rsidR="00C134B6" w:rsidRPr="00C134B6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1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0E77DE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以下属于消化道内在神经系统的是</w:t>
      </w: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(  </w:t>
      </w:r>
      <w:r w:rsidR="000E77DE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A</w:t>
      </w: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)</w:t>
      </w:r>
    </w:p>
    <w:p w14:paraId="13D5BCD3" w14:textId="4BAA1693" w:rsidR="00C134B6" w:rsidRPr="00C134B6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A</w:t>
      </w:r>
      <w:r w:rsidRPr="00C134B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0E77DE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肌间神经丛</w:t>
      </w:r>
    </w:p>
    <w:p w14:paraId="09B9AFD1" w14:textId="718E46BD" w:rsidR="00C134B6" w:rsidRPr="00C134B6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 w:rsidRPr="00C134B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0E77DE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盆神经</w:t>
      </w:r>
    </w:p>
    <w:p w14:paraId="339A8B24" w14:textId="7B985AC0" w:rsidR="00C134B6" w:rsidRPr="00C134B6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Pr="00C134B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0E77DE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交感神经</w:t>
      </w:r>
    </w:p>
    <w:p w14:paraId="7A5211E7" w14:textId="20255378" w:rsidR="00145328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134B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C134B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．</w:t>
      </w:r>
      <w:r w:rsidR="000E77DE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副交感神经</w:t>
      </w:r>
      <w:r w:rsidR="0025217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</w:p>
    <w:p w14:paraId="10AB0A2D" w14:textId="77777777" w:rsidR="00C134B6" w:rsidRDefault="00C134B6" w:rsidP="00D158DC">
      <w:pPr>
        <w:widowControl w:val="0"/>
        <w:spacing w:line="360" w:lineRule="auto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14DA86C6" w14:textId="4F43895C" w:rsidR="004948B5" w:rsidRPr="004948B5" w:rsidRDefault="00943390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2</w:t>
      </w:r>
      <w:r w:rsidR="00A93C9A" w:rsidRPr="00A7661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8173B1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唾液中含量最多的是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DF139F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D158DC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 w:rsidR="004948B5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D158DC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26176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E710E88" w14:textId="1540369A" w:rsidR="004948B5" w:rsidRPr="00FE4A41" w:rsidRDefault="004948B5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8173B1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无机物</w:t>
      </w:r>
    </w:p>
    <w:p w14:paraId="72473E83" w14:textId="51CC63C0" w:rsidR="004948B5" w:rsidRPr="004948B5" w:rsidRDefault="004948B5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8173B1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水</w:t>
      </w:r>
    </w:p>
    <w:p w14:paraId="32360FE4" w14:textId="5F176421" w:rsidR="004948B5" w:rsidRPr="004948B5" w:rsidRDefault="004948B5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8173B1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有机物</w:t>
      </w:r>
    </w:p>
    <w:p w14:paraId="5F0C71AC" w14:textId="524787D4" w:rsidR="004948B5" w:rsidRPr="004948B5" w:rsidRDefault="004948B5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D</w:t>
      </w:r>
      <w:r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8173B1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唾液淀粉酶</w:t>
      </w:r>
    </w:p>
    <w:p w14:paraId="6E2B2081" w14:textId="7B71B723" w:rsidR="003D42D6" w:rsidRDefault="003D42D6" w:rsidP="004948B5">
      <w:pPr>
        <w:widowControl w:val="0"/>
        <w:spacing w:line="360" w:lineRule="auto"/>
        <w:ind w:firstLineChars="100" w:firstLine="210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p w14:paraId="7D1AC6DA" w14:textId="52121617" w:rsidR="003D42D6" w:rsidRPr="00261768" w:rsidRDefault="003D42D6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3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BF16A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以下说法错误的是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261768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261768" w:rsidRPr="004948B5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261768" w:rsidRPr="00FE4A41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261768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A  </w:t>
      </w:r>
      <w:r w:rsidR="00261768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1564E354" w14:textId="04774484" w:rsidR="003D42D6" w:rsidRDefault="003D42D6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BF16A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盐酸</w:t>
      </w:r>
      <w:r w:rsidR="00BF16AC" w:rsidRPr="00BF16A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由</w:t>
      </w:r>
      <w:proofErr w:type="gramStart"/>
      <w:r w:rsidR="00BF16AC" w:rsidRPr="00BF16A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泌</w:t>
      </w:r>
      <w:proofErr w:type="gramEnd"/>
      <w:r w:rsidR="00BF16AC" w:rsidRPr="00BF16A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酸腺中的</w:t>
      </w:r>
      <w:r w:rsidR="00BF16A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主</w:t>
      </w:r>
      <w:r w:rsidR="00BF16AC" w:rsidRPr="00BF16A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细胞所分泌</w:t>
      </w:r>
    </w:p>
    <w:p w14:paraId="591CA0E9" w14:textId="366FE4EE" w:rsidR="003D42D6" w:rsidRDefault="003D42D6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BF16A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胃蛋白酶原</w:t>
      </w:r>
      <w:r w:rsidR="00BF16AC" w:rsidRPr="00BF16A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由</w:t>
      </w:r>
      <w:proofErr w:type="gramStart"/>
      <w:r w:rsidR="00BF16AC" w:rsidRPr="00BF16A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泌</w:t>
      </w:r>
      <w:proofErr w:type="gramEnd"/>
      <w:r w:rsidR="00BF16AC" w:rsidRPr="00BF16A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酸腺中的</w:t>
      </w:r>
      <w:r w:rsidR="00BF16A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主</w:t>
      </w:r>
      <w:r w:rsidR="00BF16AC" w:rsidRPr="00BF16AC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细胞所分泌</w:t>
      </w:r>
    </w:p>
    <w:p w14:paraId="074B870B" w14:textId="5D5E92C3" w:rsidR="003D42D6" w:rsidRPr="00BE4E2A" w:rsidRDefault="003D42D6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D5738E" w:rsidRPr="00D5738E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在盐酸的作用下或在酸性环境中，</w:t>
      </w:r>
      <w:r w:rsidR="00D5738E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胃蛋白酶原</w:t>
      </w:r>
      <w:r w:rsidR="00D5738E" w:rsidRPr="00D5738E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被激活成有活性的胃蛋白酶</w:t>
      </w:r>
    </w:p>
    <w:p w14:paraId="4B2C49DF" w14:textId="388C344F" w:rsidR="003D42D6" w:rsidRDefault="003D42D6" w:rsidP="00AE1200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AE1200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碳酸氢盐</w:t>
      </w:r>
      <w:r w:rsidR="00AE1200" w:rsidRPr="00AE1200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主要由胃黏膜非</w:t>
      </w:r>
      <w:proofErr w:type="gramStart"/>
      <w:r w:rsidR="00AE1200" w:rsidRPr="00AE1200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泌</w:t>
      </w:r>
      <w:proofErr w:type="gramEnd"/>
      <w:r w:rsidR="00AE1200" w:rsidRPr="00AE1200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酸细胞分泌</w:t>
      </w:r>
    </w:p>
    <w:p w14:paraId="75BF9117" w14:textId="77777777" w:rsidR="00470A6A" w:rsidRPr="0088100C" w:rsidRDefault="00470A6A" w:rsidP="00AE1200">
      <w:pPr>
        <w:widowControl w:val="0"/>
        <w:spacing w:line="360" w:lineRule="auto"/>
        <w:jc w:val="both"/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</w:pPr>
    </w:p>
    <w:p w14:paraId="0E9F01F1" w14:textId="4FBF557A" w:rsidR="0088100C" w:rsidRPr="00CF0FA9" w:rsidRDefault="0088100C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4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2030F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关于粘液说法错误的是</w:t>
      </w:r>
      <w:r w:rsid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 w:rsid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 w:rsidR="00C1512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2030F4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="00C15125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CF0FA9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 w:rsid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</w:p>
    <w:p w14:paraId="4943B2DB" w14:textId="77D8961B" w:rsidR="006D09CF" w:rsidRPr="00CF0FA9" w:rsidRDefault="006D09CF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770006" w:rsidRPr="0035655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润滑，有利于食糜在胃内的往返运动</w:t>
      </w:r>
    </w:p>
    <w:p w14:paraId="3C26E64F" w14:textId="7BB30152" w:rsidR="00C15125" w:rsidRPr="00356556" w:rsidRDefault="006D09CF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356556" w:rsidRPr="0035655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保护胃黏膜免受坚硬食物的机械性损伤</w:t>
      </w:r>
    </w:p>
    <w:p w14:paraId="377BF2E2" w14:textId="2C10D093" w:rsidR="00356556" w:rsidRPr="00C15125" w:rsidRDefault="00356556" w:rsidP="00356556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35655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呈中性或弱碱性，可降低胃液的酸度，</w:t>
      </w:r>
      <w:r w:rsidR="002030F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增强</w:t>
      </w:r>
      <w:r w:rsidRPr="0035655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胃蛋白酶的活性</w:t>
      </w:r>
    </w:p>
    <w:p w14:paraId="1D4692D7" w14:textId="08B7A178" w:rsidR="00356556" w:rsidRPr="00356556" w:rsidRDefault="00356556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Pr="0035655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在胃黏膜表面形成黏液层，能减慢胃腔中</w:t>
      </w:r>
      <w:r w:rsidRPr="00356556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H</w:t>
      </w:r>
      <w:r w:rsidRPr="0035655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+</w:t>
      </w:r>
      <w:r w:rsidRPr="00356556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向胃壁的扩散速度</w:t>
      </w:r>
    </w:p>
    <w:p w14:paraId="02F34250" w14:textId="1A800200" w:rsidR="006D09CF" w:rsidRDefault="006D09CF" w:rsidP="00DE12C5">
      <w:pPr>
        <w:widowControl w:val="0"/>
        <w:spacing w:line="360" w:lineRule="auto"/>
        <w:jc w:val="both"/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</w:pPr>
    </w:p>
    <w:p w14:paraId="07EEAAB7" w14:textId="501DF6C2" w:rsidR="003B7B0D" w:rsidRPr="00CF0FA9" w:rsidRDefault="003B7B0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bookmarkStart w:id="0" w:name="_Hlk42678242"/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5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38267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以下说法错误的是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（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 </w:t>
      </w:r>
      <w:r w:rsidR="00382674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="00D16400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 xml:space="preserve"> </w:t>
      </w:r>
      <w:r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  <w:r w:rsidR="00037C00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?</w:t>
      </w:r>
    </w:p>
    <w:p w14:paraId="6A17D238" w14:textId="050D10C0" w:rsidR="003B7B0D" w:rsidRPr="00CF0FA9" w:rsidRDefault="003B7B0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382674" w:rsidRPr="0038267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壁细胞：分泌盐酸和内因子</w:t>
      </w:r>
    </w:p>
    <w:p w14:paraId="2EE8A0D6" w14:textId="561786AB" w:rsidR="003B7B0D" w:rsidRDefault="003B7B0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B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382674" w:rsidRPr="0038267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主细胞：分泌胃蛋白酶原</w:t>
      </w:r>
    </w:p>
    <w:p w14:paraId="3444B84A" w14:textId="77777777" w:rsidR="00382674" w:rsidRPr="00382674" w:rsidRDefault="00960103" w:rsidP="00382674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C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382674" w:rsidRPr="0038267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黏液颈细胞：分泌黏液</w:t>
      </w:r>
    </w:p>
    <w:p w14:paraId="1BE1B059" w14:textId="0EE5FB8B" w:rsidR="00621E2D" w:rsidRDefault="00960103" w:rsidP="00621E2D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CF0FA9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bookmarkEnd w:id="0"/>
      <w:r w:rsidR="00382674" w:rsidRPr="00382674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壁细胞：分泌胃蛋白酶原</w:t>
      </w:r>
    </w:p>
    <w:p w14:paraId="27EFBDF1" w14:textId="77777777" w:rsidR="00382674" w:rsidRPr="003B7B0D" w:rsidRDefault="00382674" w:rsidP="00621E2D">
      <w:pPr>
        <w:widowControl w:val="0"/>
        <w:spacing w:line="360" w:lineRule="auto"/>
        <w:jc w:val="both"/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</w:pPr>
    </w:p>
    <w:p w14:paraId="475CB1F6" w14:textId="5990373C" w:rsidR="00621E2D" w:rsidRPr="00BE4E2A" w:rsidRDefault="00621E2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6</w:t>
      </w:r>
      <w:r w:rsidRPr="00731FA7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E4710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关于</w:t>
      </w:r>
      <w:r w:rsidR="00571AB2" w:rsidRPr="00571AB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头期胃液分泌的特点</w:t>
      </w:r>
      <w:r w:rsidR="00E4710B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说法错误的是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：（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="00571AB2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B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）</w:t>
      </w:r>
    </w:p>
    <w:p w14:paraId="4A24087A" w14:textId="27F6EB48" w:rsidR="00621E2D" w:rsidRPr="009C6E9F" w:rsidRDefault="00621E2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A</w:t>
      </w:r>
      <w:r w:rsidRPr="00BE4E2A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571AB2" w:rsidRPr="00571AB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潜伏期</w:t>
      </w:r>
      <w:r w:rsidR="00571AB2" w:rsidRPr="00571AB2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5 ~ 10 min</w:t>
      </w:r>
      <w:r w:rsidR="00571AB2" w:rsidRPr="00571AB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，分泌持续时间可长达</w:t>
      </w:r>
      <w:r w:rsidR="00571AB2" w:rsidRPr="00571AB2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2 ~ 4 h</w:t>
      </w:r>
      <w:r w:rsidR="00E924E5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       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</w:t>
      </w:r>
    </w:p>
    <w:p w14:paraId="598452CF" w14:textId="2B9BAE26" w:rsidR="00571AB2" w:rsidRPr="00571AB2" w:rsidRDefault="00621E2D" w:rsidP="00571AB2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lastRenderedPageBreak/>
        <w:t>B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571AB2" w:rsidRPr="00571AB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胃液分泌量</w:t>
      </w:r>
      <w:r w:rsidR="00571AB2" w:rsidRPr="00571AB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少</w:t>
      </w:r>
    </w:p>
    <w:p w14:paraId="5D6F8F41" w14:textId="188F1BBE" w:rsidR="00621E2D" w:rsidRPr="009C6E9F" w:rsidRDefault="00621E2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C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571AB2" w:rsidRPr="00571AB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酸度和胃蛋白酶原含量都很高</w:t>
      </w:r>
      <w:r w:rsidR="000C25A5"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 xml:space="preserve">     </w:t>
      </w:r>
    </w:p>
    <w:p w14:paraId="236DD3A2" w14:textId="0E3E426F" w:rsidR="00621E2D" w:rsidRPr="009C6E9F" w:rsidRDefault="00621E2D" w:rsidP="00D158DC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  <w:r w:rsidRPr="009C6E9F"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  <w:t>D</w:t>
      </w:r>
      <w:r w:rsidRPr="009C6E9F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、</w:t>
      </w:r>
      <w:r w:rsidR="00571AB2" w:rsidRPr="00571AB2">
        <w:rPr>
          <w:rFonts w:ascii="Times New Roman" w:eastAsia="宋体" w:hAnsi="Times New Roman" w:cs="Times New Roman" w:hint="eastAsia"/>
          <w:kern w:val="2"/>
          <w:sz w:val="21"/>
          <w:szCs w:val="20"/>
          <w:lang w:eastAsia="zh-CN"/>
        </w:rPr>
        <w:t>消化能力强</w:t>
      </w:r>
    </w:p>
    <w:p w14:paraId="0C8A999C" w14:textId="77777777" w:rsidR="006313DB" w:rsidRPr="00571AB2" w:rsidRDefault="006313DB" w:rsidP="00571AB2">
      <w:pPr>
        <w:widowControl w:val="0"/>
        <w:spacing w:line="360" w:lineRule="auto"/>
        <w:jc w:val="both"/>
        <w:rPr>
          <w:rFonts w:ascii="Times New Roman" w:eastAsia="宋体" w:hAnsi="Times New Roman" w:cs="Times New Roman"/>
          <w:kern w:val="2"/>
          <w:sz w:val="21"/>
          <w:szCs w:val="20"/>
          <w:lang w:eastAsia="zh-CN"/>
        </w:rPr>
      </w:pPr>
    </w:p>
    <w:sectPr w:rsidR="006313DB" w:rsidRPr="00571AB2" w:rsidSect="002E0909">
      <w:pgSz w:w="12240" w:h="15840"/>
      <w:pgMar w:top="1440" w:right="1800" w:bottom="1440" w:left="1800" w:header="720" w:footer="720" w:gutter="0"/>
      <w:cols w:space="720"/>
      <w:docGrid w:linePitch="36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endnote w:type="separator" w:id="-1">
    <w:p w14:paraId="04EE60FA" w14:textId="77777777" w:rsidR="00953A43" w:rsidRDefault="00953A43" w:rsidP="00AD0D9D">
      <w:r>
        <w:separator/>
      </w:r>
    </w:p>
  </w:endnote>
  <w:endnote w:type="continuationSeparator" w:id="0">
    <w:p w14:paraId="686090C2" w14:textId="77777777" w:rsidR="00953A43" w:rsidRDefault="00953A43" w:rsidP="00AD0D9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MS Mincho">
    <w:altName w:val="MS Mincho"/>
    <w:panose1 w:val="02020609040205080304"/>
    <w:charset w:val="80"/>
    <w:family w:val="modern"/>
    <w:pitch w:val="fixed"/>
    <w:sig w:usb0="E00002FF" w:usb1="6AC7FDFB" w:usb2="08000012" w:usb3="00000000" w:csb0="0002009F" w:csb1="00000000"/>
  </w:font>
  <w:font w:name="MS Gothic">
    <w:altName w:val="ＭＳ ゴシック"/>
    <w:panose1 w:val="020B0609070205080204"/>
    <w:charset w:val="80"/>
    <w:family w:val="modern"/>
    <w:pitch w:val="fixed"/>
    <w:sig w:usb0="E00002FF" w:usb1="6AC7FDFB" w:usb2="08000012" w:usb3="00000000" w:csb0="000200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footnote w:type="separator" w:id="-1">
    <w:p w14:paraId="6811917E" w14:textId="77777777" w:rsidR="00953A43" w:rsidRDefault="00953A43" w:rsidP="00AD0D9D">
      <w:r>
        <w:separator/>
      </w:r>
    </w:p>
  </w:footnote>
  <w:footnote w:type="continuationSeparator" w:id="0">
    <w:p w14:paraId="0BF1166C" w14:textId="77777777" w:rsidR="00953A43" w:rsidRDefault="00953A43" w:rsidP="00AD0D9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p14">
  <w:abstractNum w:abstractNumId="0" w15:restartNumberingAfterBreak="0">
    <w:nsid w:val="01CA4297"/>
    <w:multiLevelType w:val="hybridMultilevel"/>
    <w:tmpl w:val="B056706E"/>
    <w:lvl w:ilvl="0" w:tplc="FE2C6908">
      <w:start w:val="4"/>
      <w:numFmt w:val="upperLetter"/>
      <w:lvlText w:val="%1、"/>
      <w:lvlJc w:val="left"/>
      <w:pPr>
        <w:ind w:left="720" w:hanging="7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1" w15:restartNumberingAfterBreak="0">
    <w:nsid w:val="03B2765D"/>
    <w:multiLevelType w:val="hybridMultilevel"/>
    <w:tmpl w:val="57DAA602"/>
    <w:lvl w:ilvl="0" w:tplc="1A1C0A40">
      <w:start w:val="1"/>
      <w:numFmt w:val="bullet"/>
      <w:lvlText w:val="▪"/>
      <w:lvlJc w:val="left"/>
      <w:pPr>
        <w:tabs>
          <w:tab w:val="num" w:pos="720"/>
        </w:tabs>
        <w:ind w:left="720" w:hanging="360"/>
      </w:pPr>
      <w:rPr>
        <w:rFonts w:ascii="Calibri" w:hAnsi="Calibri" w:hint="default"/>
      </w:rPr>
    </w:lvl>
    <w:lvl w:ilvl="1" w:tplc="74EA9D02" w:tentative="1">
      <w:start w:val="1"/>
      <w:numFmt w:val="bullet"/>
      <w:lvlText w:val="▪"/>
      <w:lvlJc w:val="left"/>
      <w:pPr>
        <w:tabs>
          <w:tab w:val="num" w:pos="1440"/>
        </w:tabs>
        <w:ind w:left="1440" w:hanging="360"/>
      </w:pPr>
      <w:rPr>
        <w:rFonts w:ascii="Calibri" w:hAnsi="Calibri" w:hint="default"/>
      </w:rPr>
    </w:lvl>
    <w:lvl w:ilvl="2" w:tplc="C208664C" w:tentative="1">
      <w:start w:val="1"/>
      <w:numFmt w:val="bullet"/>
      <w:lvlText w:val="▪"/>
      <w:lvlJc w:val="left"/>
      <w:pPr>
        <w:tabs>
          <w:tab w:val="num" w:pos="2160"/>
        </w:tabs>
        <w:ind w:left="2160" w:hanging="360"/>
      </w:pPr>
      <w:rPr>
        <w:rFonts w:ascii="Calibri" w:hAnsi="Calibri" w:hint="default"/>
      </w:rPr>
    </w:lvl>
    <w:lvl w:ilvl="3" w:tplc="D41E19DC" w:tentative="1">
      <w:start w:val="1"/>
      <w:numFmt w:val="bullet"/>
      <w:lvlText w:val="▪"/>
      <w:lvlJc w:val="left"/>
      <w:pPr>
        <w:tabs>
          <w:tab w:val="num" w:pos="2880"/>
        </w:tabs>
        <w:ind w:left="2880" w:hanging="360"/>
      </w:pPr>
      <w:rPr>
        <w:rFonts w:ascii="Calibri" w:hAnsi="Calibri" w:hint="default"/>
      </w:rPr>
    </w:lvl>
    <w:lvl w:ilvl="4" w:tplc="6980B830" w:tentative="1">
      <w:start w:val="1"/>
      <w:numFmt w:val="bullet"/>
      <w:lvlText w:val="▪"/>
      <w:lvlJc w:val="left"/>
      <w:pPr>
        <w:tabs>
          <w:tab w:val="num" w:pos="3600"/>
        </w:tabs>
        <w:ind w:left="3600" w:hanging="360"/>
      </w:pPr>
      <w:rPr>
        <w:rFonts w:ascii="Calibri" w:hAnsi="Calibri" w:hint="default"/>
      </w:rPr>
    </w:lvl>
    <w:lvl w:ilvl="5" w:tplc="ABEC2ADE" w:tentative="1">
      <w:start w:val="1"/>
      <w:numFmt w:val="bullet"/>
      <w:lvlText w:val="▪"/>
      <w:lvlJc w:val="left"/>
      <w:pPr>
        <w:tabs>
          <w:tab w:val="num" w:pos="4320"/>
        </w:tabs>
        <w:ind w:left="4320" w:hanging="360"/>
      </w:pPr>
      <w:rPr>
        <w:rFonts w:ascii="Calibri" w:hAnsi="Calibri" w:hint="default"/>
      </w:rPr>
    </w:lvl>
    <w:lvl w:ilvl="6" w:tplc="D41E10D8" w:tentative="1">
      <w:start w:val="1"/>
      <w:numFmt w:val="bullet"/>
      <w:lvlText w:val="▪"/>
      <w:lvlJc w:val="left"/>
      <w:pPr>
        <w:tabs>
          <w:tab w:val="num" w:pos="5040"/>
        </w:tabs>
        <w:ind w:left="5040" w:hanging="360"/>
      </w:pPr>
      <w:rPr>
        <w:rFonts w:ascii="Calibri" w:hAnsi="Calibri" w:hint="default"/>
      </w:rPr>
    </w:lvl>
    <w:lvl w:ilvl="7" w:tplc="B5DC70E2" w:tentative="1">
      <w:start w:val="1"/>
      <w:numFmt w:val="bullet"/>
      <w:lvlText w:val="▪"/>
      <w:lvlJc w:val="left"/>
      <w:pPr>
        <w:tabs>
          <w:tab w:val="num" w:pos="5760"/>
        </w:tabs>
        <w:ind w:left="5760" w:hanging="360"/>
      </w:pPr>
      <w:rPr>
        <w:rFonts w:ascii="Calibri" w:hAnsi="Calibri" w:hint="default"/>
      </w:rPr>
    </w:lvl>
    <w:lvl w:ilvl="8" w:tplc="2AA436F8" w:tentative="1">
      <w:start w:val="1"/>
      <w:numFmt w:val="bullet"/>
      <w:lvlText w:val="▪"/>
      <w:lvlJc w:val="left"/>
      <w:pPr>
        <w:tabs>
          <w:tab w:val="num" w:pos="6480"/>
        </w:tabs>
        <w:ind w:left="6480" w:hanging="360"/>
      </w:pPr>
      <w:rPr>
        <w:rFonts w:ascii="Calibri" w:hAnsi="Calibri" w:hint="default"/>
      </w:rPr>
    </w:lvl>
  </w:abstractNum>
  <w:abstractNum w:abstractNumId="2" w15:restartNumberingAfterBreak="0">
    <w:nsid w:val="0D60508E"/>
    <w:multiLevelType w:val="hybridMultilevel"/>
    <w:tmpl w:val="4C6E8A70"/>
    <w:lvl w:ilvl="0" w:tplc="4DDC559A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B80DD08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1E4803D6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ABDC877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12E9390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79AF12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59C9830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E6AE30C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AA2E3DFA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3" w15:restartNumberingAfterBreak="0">
    <w:nsid w:val="18675358"/>
    <w:multiLevelType w:val="multilevel"/>
    <w:tmpl w:val="F914F742"/>
    <w:lvl w:ilvl="0">
      <w:start w:val="1"/>
      <w:numFmt w:val="decimal"/>
      <w:lvlText w:val="%1."/>
      <w:lvlJc w:val="left"/>
      <w:pPr>
        <w:tabs>
          <w:tab w:val="num" w:pos="1080"/>
        </w:tabs>
        <w:ind w:left="295" w:firstLine="425"/>
      </w:pPr>
      <w:rPr>
        <w:rFonts w:ascii="宋体" w:eastAsia="宋体" w:hint="eastAsia"/>
        <w:b w:val="0"/>
        <w:i w:val="0"/>
        <w:sz w:val="24"/>
        <w:szCs w:val="24"/>
        <w:u w:val="none"/>
      </w:rPr>
    </w:lvl>
    <w:lvl w:ilvl="1" w:tentative="1">
      <w:start w:val="1"/>
      <w:numFmt w:val="lowerLetter"/>
      <w:lvlText w:val="%2)"/>
      <w:lvlJc w:val="left"/>
      <w:pPr>
        <w:tabs>
          <w:tab w:val="num" w:pos="1399"/>
        </w:tabs>
        <w:ind w:left="1399" w:hanging="420"/>
      </w:pPr>
    </w:lvl>
    <w:lvl w:ilvl="2" w:tentative="1">
      <w:start w:val="1"/>
      <w:numFmt w:val="lowerRoman"/>
      <w:lvlText w:val="%3."/>
      <w:lvlJc w:val="right"/>
      <w:pPr>
        <w:tabs>
          <w:tab w:val="num" w:pos="1819"/>
        </w:tabs>
        <w:ind w:left="1819" w:hanging="420"/>
      </w:pPr>
    </w:lvl>
    <w:lvl w:ilvl="3" w:tentative="1">
      <w:start w:val="1"/>
      <w:numFmt w:val="decimal"/>
      <w:lvlText w:val="%4."/>
      <w:lvlJc w:val="left"/>
      <w:pPr>
        <w:tabs>
          <w:tab w:val="num" w:pos="2239"/>
        </w:tabs>
        <w:ind w:left="2239" w:hanging="420"/>
      </w:pPr>
    </w:lvl>
    <w:lvl w:ilvl="4" w:tentative="1">
      <w:start w:val="1"/>
      <w:numFmt w:val="lowerLetter"/>
      <w:lvlText w:val="%5)"/>
      <w:lvlJc w:val="left"/>
      <w:pPr>
        <w:tabs>
          <w:tab w:val="num" w:pos="2659"/>
        </w:tabs>
        <w:ind w:left="2659" w:hanging="420"/>
      </w:pPr>
    </w:lvl>
    <w:lvl w:ilvl="5" w:tentative="1">
      <w:start w:val="1"/>
      <w:numFmt w:val="lowerRoman"/>
      <w:lvlText w:val="%6."/>
      <w:lvlJc w:val="right"/>
      <w:pPr>
        <w:tabs>
          <w:tab w:val="num" w:pos="3079"/>
        </w:tabs>
        <w:ind w:left="3079" w:hanging="420"/>
      </w:pPr>
    </w:lvl>
    <w:lvl w:ilvl="6" w:tentative="1">
      <w:start w:val="1"/>
      <w:numFmt w:val="decimal"/>
      <w:lvlText w:val="%7."/>
      <w:lvlJc w:val="left"/>
      <w:pPr>
        <w:tabs>
          <w:tab w:val="num" w:pos="3499"/>
        </w:tabs>
        <w:ind w:left="3499" w:hanging="420"/>
      </w:pPr>
    </w:lvl>
    <w:lvl w:ilvl="7" w:tentative="1">
      <w:start w:val="1"/>
      <w:numFmt w:val="lowerLetter"/>
      <w:lvlText w:val="%8)"/>
      <w:lvlJc w:val="left"/>
      <w:pPr>
        <w:tabs>
          <w:tab w:val="num" w:pos="3919"/>
        </w:tabs>
        <w:ind w:left="3919" w:hanging="420"/>
      </w:pPr>
    </w:lvl>
    <w:lvl w:ilvl="8" w:tentative="1">
      <w:start w:val="1"/>
      <w:numFmt w:val="lowerRoman"/>
      <w:lvlText w:val="%9."/>
      <w:lvlJc w:val="right"/>
      <w:pPr>
        <w:tabs>
          <w:tab w:val="num" w:pos="4339"/>
        </w:tabs>
        <w:ind w:left="4339" w:hanging="420"/>
      </w:pPr>
    </w:lvl>
  </w:abstractNum>
  <w:abstractNum w:abstractNumId="4" w15:restartNumberingAfterBreak="0">
    <w:nsid w:val="1D933BFC"/>
    <w:multiLevelType w:val="hybridMultilevel"/>
    <w:tmpl w:val="C50027C8"/>
    <w:lvl w:ilvl="0" w:tplc="6DDCFE24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6858883A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B03C92A0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857EC02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708FE58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1B969A3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284EB49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FED011B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D73A5C6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5" w15:restartNumberingAfterBreak="0">
    <w:nsid w:val="228A4B21"/>
    <w:multiLevelType w:val="hybridMultilevel"/>
    <w:tmpl w:val="D758C6FE"/>
    <w:lvl w:ilvl="0" w:tplc="9878C602">
      <w:start w:val="1"/>
      <w:numFmt w:val="bullet"/>
      <w:lvlText w:val=""/>
      <w:lvlJc w:val="left"/>
      <w:pPr>
        <w:tabs>
          <w:tab w:val="num" w:pos="720"/>
        </w:tabs>
        <w:ind w:left="720" w:hanging="360"/>
      </w:pPr>
      <w:rPr>
        <w:rFonts w:ascii="Wingdings" w:hAnsi="Wingdings" w:hint="default"/>
      </w:rPr>
    </w:lvl>
    <w:lvl w:ilvl="1" w:tplc="C400B748" w:tentative="1">
      <w:start w:val="1"/>
      <w:numFmt w:val="bullet"/>
      <w:lvlText w:val=""/>
      <w:lvlJc w:val="left"/>
      <w:pPr>
        <w:tabs>
          <w:tab w:val="num" w:pos="1440"/>
        </w:tabs>
        <w:ind w:left="1440" w:hanging="360"/>
      </w:pPr>
      <w:rPr>
        <w:rFonts w:ascii="Wingdings" w:hAnsi="Wingdings" w:hint="default"/>
      </w:rPr>
    </w:lvl>
    <w:lvl w:ilvl="2" w:tplc="FC2AA546" w:tentative="1">
      <w:start w:val="1"/>
      <w:numFmt w:val="bullet"/>
      <w:lvlText w:val="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DFCE8556" w:tentative="1">
      <w:start w:val="1"/>
      <w:numFmt w:val="bullet"/>
      <w:lvlText w:val=""/>
      <w:lvlJc w:val="left"/>
      <w:pPr>
        <w:tabs>
          <w:tab w:val="num" w:pos="2880"/>
        </w:tabs>
        <w:ind w:left="2880" w:hanging="360"/>
      </w:pPr>
      <w:rPr>
        <w:rFonts w:ascii="Wingdings" w:hAnsi="Wingdings" w:hint="default"/>
      </w:rPr>
    </w:lvl>
    <w:lvl w:ilvl="4" w:tplc="B900D32A" w:tentative="1">
      <w:start w:val="1"/>
      <w:numFmt w:val="bullet"/>
      <w:lvlText w:val=""/>
      <w:lvlJc w:val="left"/>
      <w:pPr>
        <w:tabs>
          <w:tab w:val="num" w:pos="3600"/>
        </w:tabs>
        <w:ind w:left="3600" w:hanging="360"/>
      </w:pPr>
      <w:rPr>
        <w:rFonts w:ascii="Wingdings" w:hAnsi="Wingdings" w:hint="default"/>
      </w:rPr>
    </w:lvl>
    <w:lvl w:ilvl="5" w:tplc="97AC227A" w:tentative="1">
      <w:start w:val="1"/>
      <w:numFmt w:val="bullet"/>
      <w:lvlText w:val="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E7846FDA" w:tentative="1">
      <w:start w:val="1"/>
      <w:numFmt w:val="bullet"/>
      <w:lvlText w:val=""/>
      <w:lvlJc w:val="left"/>
      <w:pPr>
        <w:tabs>
          <w:tab w:val="num" w:pos="5040"/>
        </w:tabs>
        <w:ind w:left="5040" w:hanging="360"/>
      </w:pPr>
      <w:rPr>
        <w:rFonts w:ascii="Wingdings" w:hAnsi="Wingdings" w:hint="default"/>
      </w:rPr>
    </w:lvl>
    <w:lvl w:ilvl="7" w:tplc="7DC0C5BA" w:tentative="1">
      <w:start w:val="1"/>
      <w:numFmt w:val="bullet"/>
      <w:lvlText w:val=""/>
      <w:lvlJc w:val="left"/>
      <w:pPr>
        <w:tabs>
          <w:tab w:val="num" w:pos="5760"/>
        </w:tabs>
        <w:ind w:left="5760" w:hanging="360"/>
      </w:pPr>
      <w:rPr>
        <w:rFonts w:ascii="Wingdings" w:hAnsi="Wingdings" w:hint="default"/>
      </w:rPr>
    </w:lvl>
    <w:lvl w:ilvl="8" w:tplc="FD042810" w:tentative="1">
      <w:start w:val="1"/>
      <w:numFmt w:val="bullet"/>
      <w:lvlText w:val="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2DFA122D"/>
    <w:multiLevelType w:val="hybridMultilevel"/>
    <w:tmpl w:val="E770563C"/>
    <w:lvl w:ilvl="0" w:tplc="C580642E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B7AE272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8584DCE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3B1871C6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1A78B82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926260A6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3C02685C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2B074CC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8242210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7" w15:restartNumberingAfterBreak="0">
    <w:nsid w:val="305862AC"/>
    <w:multiLevelType w:val="hybridMultilevel"/>
    <w:tmpl w:val="56EAA008"/>
    <w:lvl w:ilvl="0" w:tplc="C71644E2">
      <w:start w:val="1"/>
      <w:numFmt w:val="bullet"/>
      <w:lvlText w:val="─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E79A8912" w:tentative="1">
      <w:start w:val="1"/>
      <w:numFmt w:val="bullet"/>
      <w:lvlText w:val="─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F65252CA" w:tentative="1">
      <w:start w:val="1"/>
      <w:numFmt w:val="bullet"/>
      <w:lvlText w:val="─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6F94EE5E" w:tentative="1">
      <w:start w:val="1"/>
      <w:numFmt w:val="bullet"/>
      <w:lvlText w:val="─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44C8227C" w:tentative="1">
      <w:start w:val="1"/>
      <w:numFmt w:val="bullet"/>
      <w:lvlText w:val="─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71D8FD24" w:tentative="1">
      <w:start w:val="1"/>
      <w:numFmt w:val="bullet"/>
      <w:lvlText w:val="─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EA5AFBA0" w:tentative="1">
      <w:start w:val="1"/>
      <w:numFmt w:val="bullet"/>
      <w:lvlText w:val="─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B1F230CA" w:tentative="1">
      <w:start w:val="1"/>
      <w:numFmt w:val="bullet"/>
      <w:lvlText w:val="─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09D0B478" w:tentative="1">
      <w:start w:val="1"/>
      <w:numFmt w:val="bullet"/>
      <w:lvlText w:val="─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8" w15:restartNumberingAfterBreak="0">
    <w:nsid w:val="44E015CA"/>
    <w:multiLevelType w:val="hybridMultilevel"/>
    <w:tmpl w:val="2E586402"/>
    <w:lvl w:ilvl="0" w:tplc="29BA2D28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D5CED47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418CEE1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0F64B1DE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7B47AB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61F2E0B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DEA87576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BC56B3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C30065C4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9" w15:restartNumberingAfterBreak="0">
    <w:nsid w:val="596C5440"/>
    <w:multiLevelType w:val="hybridMultilevel"/>
    <w:tmpl w:val="EAA8BBF2"/>
    <w:lvl w:ilvl="0" w:tplc="B3D81210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41DA9FEC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C5DAB02C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23EC761C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6FBAC9E2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7C881242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CF92ADD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1A7C7286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11704AB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0" w15:restartNumberingAfterBreak="0">
    <w:nsid w:val="6E306A1B"/>
    <w:multiLevelType w:val="hybridMultilevel"/>
    <w:tmpl w:val="9E22EC04"/>
    <w:lvl w:ilvl="0" w:tplc="F72865AA">
      <w:start w:val="1"/>
      <w:numFmt w:val="bullet"/>
      <w:lvlText w:val="─"/>
      <w:lvlJc w:val="left"/>
      <w:pPr>
        <w:tabs>
          <w:tab w:val="num" w:pos="720"/>
        </w:tabs>
        <w:ind w:left="720" w:hanging="360"/>
      </w:pPr>
      <w:rPr>
        <w:rFonts w:ascii="Arial" w:hAnsi="Arial" w:hint="default"/>
      </w:rPr>
    </w:lvl>
    <w:lvl w:ilvl="1" w:tplc="8CECE590" w:tentative="1">
      <w:start w:val="1"/>
      <w:numFmt w:val="bullet"/>
      <w:lvlText w:val="─"/>
      <w:lvlJc w:val="left"/>
      <w:pPr>
        <w:tabs>
          <w:tab w:val="num" w:pos="1440"/>
        </w:tabs>
        <w:ind w:left="1440" w:hanging="360"/>
      </w:pPr>
      <w:rPr>
        <w:rFonts w:ascii="Arial" w:hAnsi="Arial" w:hint="default"/>
      </w:rPr>
    </w:lvl>
    <w:lvl w:ilvl="2" w:tplc="4FDE7F6A" w:tentative="1">
      <w:start w:val="1"/>
      <w:numFmt w:val="bullet"/>
      <w:lvlText w:val="─"/>
      <w:lvlJc w:val="left"/>
      <w:pPr>
        <w:tabs>
          <w:tab w:val="num" w:pos="2160"/>
        </w:tabs>
        <w:ind w:left="2160" w:hanging="360"/>
      </w:pPr>
      <w:rPr>
        <w:rFonts w:ascii="Arial" w:hAnsi="Arial" w:hint="default"/>
      </w:rPr>
    </w:lvl>
    <w:lvl w:ilvl="3" w:tplc="9CC608A0" w:tentative="1">
      <w:start w:val="1"/>
      <w:numFmt w:val="bullet"/>
      <w:lvlText w:val="─"/>
      <w:lvlJc w:val="left"/>
      <w:pPr>
        <w:tabs>
          <w:tab w:val="num" w:pos="2880"/>
        </w:tabs>
        <w:ind w:left="2880" w:hanging="360"/>
      </w:pPr>
      <w:rPr>
        <w:rFonts w:ascii="Arial" w:hAnsi="Arial" w:hint="default"/>
      </w:rPr>
    </w:lvl>
    <w:lvl w:ilvl="4" w:tplc="2D6CE9DE" w:tentative="1">
      <w:start w:val="1"/>
      <w:numFmt w:val="bullet"/>
      <w:lvlText w:val="─"/>
      <w:lvlJc w:val="left"/>
      <w:pPr>
        <w:tabs>
          <w:tab w:val="num" w:pos="3600"/>
        </w:tabs>
        <w:ind w:left="3600" w:hanging="360"/>
      </w:pPr>
      <w:rPr>
        <w:rFonts w:ascii="Arial" w:hAnsi="Arial" w:hint="default"/>
      </w:rPr>
    </w:lvl>
    <w:lvl w:ilvl="5" w:tplc="89DC648E" w:tentative="1">
      <w:start w:val="1"/>
      <w:numFmt w:val="bullet"/>
      <w:lvlText w:val="─"/>
      <w:lvlJc w:val="left"/>
      <w:pPr>
        <w:tabs>
          <w:tab w:val="num" w:pos="4320"/>
        </w:tabs>
        <w:ind w:left="4320" w:hanging="360"/>
      </w:pPr>
      <w:rPr>
        <w:rFonts w:ascii="Arial" w:hAnsi="Arial" w:hint="default"/>
      </w:rPr>
    </w:lvl>
    <w:lvl w:ilvl="6" w:tplc="08A02892" w:tentative="1">
      <w:start w:val="1"/>
      <w:numFmt w:val="bullet"/>
      <w:lvlText w:val="─"/>
      <w:lvlJc w:val="left"/>
      <w:pPr>
        <w:tabs>
          <w:tab w:val="num" w:pos="5040"/>
        </w:tabs>
        <w:ind w:left="5040" w:hanging="360"/>
      </w:pPr>
      <w:rPr>
        <w:rFonts w:ascii="Arial" w:hAnsi="Arial" w:hint="default"/>
      </w:rPr>
    </w:lvl>
    <w:lvl w:ilvl="7" w:tplc="D29E9AA2" w:tentative="1">
      <w:start w:val="1"/>
      <w:numFmt w:val="bullet"/>
      <w:lvlText w:val="─"/>
      <w:lvlJc w:val="left"/>
      <w:pPr>
        <w:tabs>
          <w:tab w:val="num" w:pos="5760"/>
        </w:tabs>
        <w:ind w:left="5760" w:hanging="360"/>
      </w:pPr>
      <w:rPr>
        <w:rFonts w:ascii="Arial" w:hAnsi="Arial" w:hint="default"/>
      </w:rPr>
    </w:lvl>
    <w:lvl w:ilvl="8" w:tplc="B7CEE022" w:tentative="1">
      <w:start w:val="1"/>
      <w:numFmt w:val="bullet"/>
      <w:lvlText w:val="─"/>
      <w:lvlJc w:val="left"/>
      <w:pPr>
        <w:tabs>
          <w:tab w:val="num" w:pos="6480"/>
        </w:tabs>
        <w:ind w:left="6480" w:hanging="360"/>
      </w:pPr>
      <w:rPr>
        <w:rFonts w:ascii="Arial" w:hAnsi="Arial" w:hint="default"/>
      </w:rPr>
    </w:lvl>
  </w:abstractNum>
  <w:abstractNum w:abstractNumId="11" w15:restartNumberingAfterBreak="0">
    <w:nsid w:val="71BD1F69"/>
    <w:multiLevelType w:val="hybridMultilevel"/>
    <w:tmpl w:val="82628034"/>
    <w:lvl w:ilvl="0" w:tplc="C0B8ED72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BD5E317E" w:tentative="1">
      <w:start w:val="1"/>
      <w:numFmt w:val="bullet"/>
      <w:lvlText w:val=""/>
      <w:lvlJc w:val="left"/>
      <w:pPr>
        <w:tabs>
          <w:tab w:val="num" w:pos="1440"/>
        </w:tabs>
        <w:ind w:left="1440" w:hanging="360"/>
      </w:pPr>
      <w:rPr>
        <w:rFonts w:ascii="Symbol" w:hAnsi="Symbol" w:hint="default"/>
      </w:rPr>
    </w:lvl>
    <w:lvl w:ilvl="2" w:tplc="329AAADA" w:tentative="1">
      <w:start w:val="1"/>
      <w:numFmt w:val="bullet"/>
      <w:lvlText w:val=""/>
      <w:lvlJc w:val="left"/>
      <w:pPr>
        <w:tabs>
          <w:tab w:val="num" w:pos="2160"/>
        </w:tabs>
        <w:ind w:left="2160" w:hanging="360"/>
      </w:pPr>
      <w:rPr>
        <w:rFonts w:ascii="Symbol" w:hAnsi="Symbol" w:hint="default"/>
      </w:rPr>
    </w:lvl>
    <w:lvl w:ilvl="3" w:tplc="F5F44608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2CA8835A" w:tentative="1">
      <w:start w:val="1"/>
      <w:numFmt w:val="bullet"/>
      <w:lvlText w:val=""/>
      <w:lvlJc w:val="left"/>
      <w:pPr>
        <w:tabs>
          <w:tab w:val="num" w:pos="3600"/>
        </w:tabs>
        <w:ind w:left="3600" w:hanging="360"/>
      </w:pPr>
      <w:rPr>
        <w:rFonts w:ascii="Symbol" w:hAnsi="Symbol" w:hint="default"/>
      </w:rPr>
    </w:lvl>
    <w:lvl w:ilvl="5" w:tplc="805E2FAA" w:tentative="1">
      <w:start w:val="1"/>
      <w:numFmt w:val="bullet"/>
      <w:lvlText w:val=""/>
      <w:lvlJc w:val="left"/>
      <w:pPr>
        <w:tabs>
          <w:tab w:val="num" w:pos="4320"/>
        </w:tabs>
        <w:ind w:left="4320" w:hanging="360"/>
      </w:pPr>
      <w:rPr>
        <w:rFonts w:ascii="Symbol" w:hAnsi="Symbol" w:hint="default"/>
      </w:rPr>
    </w:lvl>
    <w:lvl w:ilvl="6" w:tplc="1358911A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32507B30" w:tentative="1">
      <w:start w:val="1"/>
      <w:numFmt w:val="bullet"/>
      <w:lvlText w:val=""/>
      <w:lvlJc w:val="left"/>
      <w:pPr>
        <w:tabs>
          <w:tab w:val="num" w:pos="5760"/>
        </w:tabs>
        <w:ind w:left="5760" w:hanging="360"/>
      </w:pPr>
      <w:rPr>
        <w:rFonts w:ascii="Symbol" w:hAnsi="Symbol" w:hint="default"/>
      </w:rPr>
    </w:lvl>
    <w:lvl w:ilvl="8" w:tplc="4964D1CE" w:tentative="1">
      <w:start w:val="1"/>
      <w:numFmt w:val="bullet"/>
      <w:lvlText w:val=""/>
      <w:lvlJc w:val="left"/>
      <w:pPr>
        <w:tabs>
          <w:tab w:val="num" w:pos="6480"/>
        </w:tabs>
        <w:ind w:left="6480" w:hanging="360"/>
      </w:pPr>
      <w:rPr>
        <w:rFonts w:ascii="Symbol" w:hAnsi="Symbol" w:hint="default"/>
      </w:rPr>
    </w:lvl>
  </w:abstractNum>
  <w:abstractNum w:abstractNumId="12" w15:restartNumberingAfterBreak="0">
    <w:nsid w:val="739B40EA"/>
    <w:multiLevelType w:val="hybridMultilevel"/>
    <w:tmpl w:val="760E7E72"/>
    <w:lvl w:ilvl="0" w:tplc="0BDAEE5A">
      <w:start w:val="3"/>
      <w:numFmt w:val="upperLetter"/>
      <w:lvlText w:val="%1、"/>
      <w:lvlJc w:val="left"/>
      <w:pPr>
        <w:ind w:left="570" w:hanging="360"/>
      </w:pPr>
      <w:rPr>
        <w:rFonts w:hint="default"/>
        <w:b w:val="0"/>
      </w:rPr>
    </w:lvl>
    <w:lvl w:ilvl="1" w:tplc="04090019" w:tentative="1">
      <w:start w:val="1"/>
      <w:numFmt w:val="lowerLetter"/>
      <w:lvlText w:val="%2)"/>
      <w:lvlJc w:val="left"/>
      <w:pPr>
        <w:ind w:left="1050" w:hanging="420"/>
      </w:pPr>
    </w:lvl>
    <w:lvl w:ilvl="2" w:tplc="0409001B" w:tentative="1">
      <w:start w:val="1"/>
      <w:numFmt w:val="lowerRoman"/>
      <w:lvlText w:val="%3."/>
      <w:lvlJc w:val="right"/>
      <w:pPr>
        <w:ind w:left="1470" w:hanging="420"/>
      </w:pPr>
    </w:lvl>
    <w:lvl w:ilvl="3" w:tplc="0409000F" w:tentative="1">
      <w:start w:val="1"/>
      <w:numFmt w:val="decimal"/>
      <w:lvlText w:val="%4."/>
      <w:lvlJc w:val="left"/>
      <w:pPr>
        <w:ind w:left="1890" w:hanging="420"/>
      </w:pPr>
    </w:lvl>
    <w:lvl w:ilvl="4" w:tplc="04090019" w:tentative="1">
      <w:start w:val="1"/>
      <w:numFmt w:val="lowerLetter"/>
      <w:lvlText w:val="%5)"/>
      <w:lvlJc w:val="left"/>
      <w:pPr>
        <w:ind w:left="2310" w:hanging="420"/>
      </w:pPr>
    </w:lvl>
    <w:lvl w:ilvl="5" w:tplc="0409001B" w:tentative="1">
      <w:start w:val="1"/>
      <w:numFmt w:val="lowerRoman"/>
      <w:lvlText w:val="%6."/>
      <w:lvlJc w:val="right"/>
      <w:pPr>
        <w:ind w:left="2730" w:hanging="420"/>
      </w:pPr>
    </w:lvl>
    <w:lvl w:ilvl="6" w:tplc="0409000F" w:tentative="1">
      <w:start w:val="1"/>
      <w:numFmt w:val="decimal"/>
      <w:lvlText w:val="%7."/>
      <w:lvlJc w:val="left"/>
      <w:pPr>
        <w:ind w:left="3150" w:hanging="420"/>
      </w:pPr>
    </w:lvl>
    <w:lvl w:ilvl="7" w:tplc="04090019" w:tentative="1">
      <w:start w:val="1"/>
      <w:numFmt w:val="lowerLetter"/>
      <w:lvlText w:val="%8)"/>
      <w:lvlJc w:val="left"/>
      <w:pPr>
        <w:ind w:left="3570" w:hanging="420"/>
      </w:pPr>
    </w:lvl>
    <w:lvl w:ilvl="8" w:tplc="0409001B" w:tentative="1">
      <w:start w:val="1"/>
      <w:numFmt w:val="lowerRoman"/>
      <w:lvlText w:val="%9."/>
      <w:lvlJc w:val="right"/>
      <w:pPr>
        <w:ind w:left="3990" w:hanging="420"/>
      </w:pPr>
    </w:lvl>
  </w:abstractNum>
  <w:num w:numId="1">
    <w:abstractNumId w:val="1"/>
  </w:num>
  <w:num w:numId="2">
    <w:abstractNumId w:val="3"/>
  </w:num>
  <w:num w:numId="3">
    <w:abstractNumId w:val="9"/>
  </w:num>
  <w:num w:numId="4">
    <w:abstractNumId w:val="2"/>
  </w:num>
  <w:num w:numId="5">
    <w:abstractNumId w:val="4"/>
  </w:num>
  <w:num w:numId="6">
    <w:abstractNumId w:val="11"/>
  </w:num>
  <w:num w:numId="7">
    <w:abstractNumId w:val="6"/>
  </w:num>
  <w:num w:numId="8">
    <w:abstractNumId w:val="0"/>
  </w:num>
  <w:num w:numId="9">
    <w:abstractNumId w:val="8"/>
  </w:num>
  <w:num w:numId="10">
    <w:abstractNumId w:val="5"/>
  </w:num>
  <w:num w:numId="11">
    <w:abstractNumId w:val="12"/>
  </w:num>
  <w:num w:numId="12">
    <w:abstractNumId w:val="10"/>
  </w:num>
  <w:num w:numId="13">
    <w:abstractNumId w:val="7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xmlns:sl="http://schemas.openxmlformats.org/schemaLibrary/2006/main" mc:Ignorable="w14 w15 w16se w16cid w16 w16cex">
  <w:zoom w:percent="156"/>
  <w:bordersDoNotSurroundHeader/>
  <w:bordersDoNotSurroundFooter/>
  <w:proofState w:spelling="clean" w:grammar="clean"/>
  <w:defaultTabStop w:val="720"/>
  <w:characterSpacingControl w:val="doNotCompress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4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rAwsDQzMDC2sDQ2NDFQ0lEKTi0uzszPAykwrgUAFjg80SwAAAA="/>
  </w:docVars>
  <w:rsids>
    <w:rsidRoot w:val="003A23DF"/>
    <w:rsid w:val="00000C55"/>
    <w:rsid w:val="00002BC5"/>
    <w:rsid w:val="00011A43"/>
    <w:rsid w:val="0002302E"/>
    <w:rsid w:val="0003273D"/>
    <w:rsid w:val="00037C00"/>
    <w:rsid w:val="0004423C"/>
    <w:rsid w:val="00065D6B"/>
    <w:rsid w:val="0007070B"/>
    <w:rsid w:val="0007083F"/>
    <w:rsid w:val="00074872"/>
    <w:rsid w:val="00075E71"/>
    <w:rsid w:val="00082095"/>
    <w:rsid w:val="00084B9A"/>
    <w:rsid w:val="000B1BF7"/>
    <w:rsid w:val="000B2974"/>
    <w:rsid w:val="000C25A5"/>
    <w:rsid w:val="000C65BD"/>
    <w:rsid w:val="000D6515"/>
    <w:rsid w:val="000E77DE"/>
    <w:rsid w:val="000F05EC"/>
    <w:rsid w:val="00107BCB"/>
    <w:rsid w:val="00121F38"/>
    <w:rsid w:val="00125078"/>
    <w:rsid w:val="00126A44"/>
    <w:rsid w:val="001338B0"/>
    <w:rsid w:val="00134FF7"/>
    <w:rsid w:val="00145328"/>
    <w:rsid w:val="0015592A"/>
    <w:rsid w:val="00155C84"/>
    <w:rsid w:val="00160133"/>
    <w:rsid w:val="00173F15"/>
    <w:rsid w:val="00174D3F"/>
    <w:rsid w:val="00184AF0"/>
    <w:rsid w:val="00193922"/>
    <w:rsid w:val="001A108E"/>
    <w:rsid w:val="001A1F6E"/>
    <w:rsid w:val="001B1A97"/>
    <w:rsid w:val="001C0A6D"/>
    <w:rsid w:val="001C38B2"/>
    <w:rsid w:val="001C5E4A"/>
    <w:rsid w:val="001E4CE4"/>
    <w:rsid w:val="001E690C"/>
    <w:rsid w:val="001F542B"/>
    <w:rsid w:val="002030F4"/>
    <w:rsid w:val="00203CF9"/>
    <w:rsid w:val="002116BE"/>
    <w:rsid w:val="00215AFD"/>
    <w:rsid w:val="00226C24"/>
    <w:rsid w:val="00227489"/>
    <w:rsid w:val="002275EF"/>
    <w:rsid w:val="002458BC"/>
    <w:rsid w:val="00252175"/>
    <w:rsid w:val="00261768"/>
    <w:rsid w:val="00261A8E"/>
    <w:rsid w:val="00263353"/>
    <w:rsid w:val="002A40B2"/>
    <w:rsid w:val="002A6C87"/>
    <w:rsid w:val="002B0ACA"/>
    <w:rsid w:val="002B11DC"/>
    <w:rsid w:val="002B26B9"/>
    <w:rsid w:val="002B29A6"/>
    <w:rsid w:val="002B44B6"/>
    <w:rsid w:val="002C1817"/>
    <w:rsid w:val="002C2B76"/>
    <w:rsid w:val="002D49FE"/>
    <w:rsid w:val="002E0909"/>
    <w:rsid w:val="002F452B"/>
    <w:rsid w:val="002F6F01"/>
    <w:rsid w:val="003005F0"/>
    <w:rsid w:val="0030556A"/>
    <w:rsid w:val="00343A73"/>
    <w:rsid w:val="0034583C"/>
    <w:rsid w:val="003529D5"/>
    <w:rsid w:val="00356556"/>
    <w:rsid w:val="00357808"/>
    <w:rsid w:val="00360E9E"/>
    <w:rsid w:val="003779BD"/>
    <w:rsid w:val="00382674"/>
    <w:rsid w:val="0038567E"/>
    <w:rsid w:val="00390826"/>
    <w:rsid w:val="0039286B"/>
    <w:rsid w:val="003965E2"/>
    <w:rsid w:val="003A23DF"/>
    <w:rsid w:val="003A76AE"/>
    <w:rsid w:val="003B4A46"/>
    <w:rsid w:val="003B55ED"/>
    <w:rsid w:val="003B7B0D"/>
    <w:rsid w:val="003C1B0C"/>
    <w:rsid w:val="003D3E22"/>
    <w:rsid w:val="003D42D6"/>
    <w:rsid w:val="003E1DD6"/>
    <w:rsid w:val="003F3773"/>
    <w:rsid w:val="0041195B"/>
    <w:rsid w:val="00417E98"/>
    <w:rsid w:val="00432E96"/>
    <w:rsid w:val="004446CB"/>
    <w:rsid w:val="00451AE5"/>
    <w:rsid w:val="00453E3C"/>
    <w:rsid w:val="00462140"/>
    <w:rsid w:val="0046233E"/>
    <w:rsid w:val="00470A6A"/>
    <w:rsid w:val="00471BE5"/>
    <w:rsid w:val="00481601"/>
    <w:rsid w:val="00484E9F"/>
    <w:rsid w:val="004948B5"/>
    <w:rsid w:val="0049549F"/>
    <w:rsid w:val="004C07F5"/>
    <w:rsid w:val="004F3907"/>
    <w:rsid w:val="004F50CE"/>
    <w:rsid w:val="004F6D22"/>
    <w:rsid w:val="00500A00"/>
    <w:rsid w:val="005030F5"/>
    <w:rsid w:val="005043FD"/>
    <w:rsid w:val="00504EA8"/>
    <w:rsid w:val="00506510"/>
    <w:rsid w:val="00507F11"/>
    <w:rsid w:val="00513440"/>
    <w:rsid w:val="00515E6A"/>
    <w:rsid w:val="0052764B"/>
    <w:rsid w:val="005300F1"/>
    <w:rsid w:val="005328B8"/>
    <w:rsid w:val="0053310C"/>
    <w:rsid w:val="00550146"/>
    <w:rsid w:val="00551184"/>
    <w:rsid w:val="00552F46"/>
    <w:rsid w:val="0055568C"/>
    <w:rsid w:val="00557B5F"/>
    <w:rsid w:val="00563C3D"/>
    <w:rsid w:val="00571AB2"/>
    <w:rsid w:val="00574912"/>
    <w:rsid w:val="00575DBC"/>
    <w:rsid w:val="00597020"/>
    <w:rsid w:val="005A2490"/>
    <w:rsid w:val="005A5DF8"/>
    <w:rsid w:val="005B4D5E"/>
    <w:rsid w:val="005B69C4"/>
    <w:rsid w:val="005D373B"/>
    <w:rsid w:val="005F1390"/>
    <w:rsid w:val="005F2861"/>
    <w:rsid w:val="005F2FDD"/>
    <w:rsid w:val="005F4D78"/>
    <w:rsid w:val="0061240C"/>
    <w:rsid w:val="006125B4"/>
    <w:rsid w:val="006168A9"/>
    <w:rsid w:val="0062172E"/>
    <w:rsid w:val="00621E2D"/>
    <w:rsid w:val="006313DB"/>
    <w:rsid w:val="0066570E"/>
    <w:rsid w:val="00666435"/>
    <w:rsid w:val="0068078B"/>
    <w:rsid w:val="006828E9"/>
    <w:rsid w:val="00690FF0"/>
    <w:rsid w:val="006910BC"/>
    <w:rsid w:val="006931C1"/>
    <w:rsid w:val="006A70AE"/>
    <w:rsid w:val="006B42ED"/>
    <w:rsid w:val="006C07A4"/>
    <w:rsid w:val="006C5188"/>
    <w:rsid w:val="006D09CF"/>
    <w:rsid w:val="006D657A"/>
    <w:rsid w:val="006E7D45"/>
    <w:rsid w:val="00701A3B"/>
    <w:rsid w:val="00702314"/>
    <w:rsid w:val="00710F44"/>
    <w:rsid w:val="00712280"/>
    <w:rsid w:val="007153DE"/>
    <w:rsid w:val="007202E6"/>
    <w:rsid w:val="00721F5D"/>
    <w:rsid w:val="0072217E"/>
    <w:rsid w:val="00731FA7"/>
    <w:rsid w:val="0073308C"/>
    <w:rsid w:val="00745309"/>
    <w:rsid w:val="007455BF"/>
    <w:rsid w:val="00750DBF"/>
    <w:rsid w:val="0076208B"/>
    <w:rsid w:val="00770006"/>
    <w:rsid w:val="00772320"/>
    <w:rsid w:val="00792E27"/>
    <w:rsid w:val="007A2418"/>
    <w:rsid w:val="007A57B0"/>
    <w:rsid w:val="007B2B0E"/>
    <w:rsid w:val="007D4A51"/>
    <w:rsid w:val="007F4713"/>
    <w:rsid w:val="007F670D"/>
    <w:rsid w:val="007F7B27"/>
    <w:rsid w:val="0081091D"/>
    <w:rsid w:val="008173B1"/>
    <w:rsid w:val="00817802"/>
    <w:rsid w:val="008258A3"/>
    <w:rsid w:val="00837ED6"/>
    <w:rsid w:val="00844F06"/>
    <w:rsid w:val="00850ADD"/>
    <w:rsid w:val="00860E5E"/>
    <w:rsid w:val="008733F1"/>
    <w:rsid w:val="0087383B"/>
    <w:rsid w:val="00876BD4"/>
    <w:rsid w:val="0088100C"/>
    <w:rsid w:val="00897384"/>
    <w:rsid w:val="008A0C62"/>
    <w:rsid w:val="008A1C26"/>
    <w:rsid w:val="008A7B87"/>
    <w:rsid w:val="008B03D3"/>
    <w:rsid w:val="008D1D5D"/>
    <w:rsid w:val="008D2F1E"/>
    <w:rsid w:val="00900989"/>
    <w:rsid w:val="00902166"/>
    <w:rsid w:val="00904CE0"/>
    <w:rsid w:val="009076CB"/>
    <w:rsid w:val="0091472C"/>
    <w:rsid w:val="0092079C"/>
    <w:rsid w:val="00925FDB"/>
    <w:rsid w:val="00943390"/>
    <w:rsid w:val="00953A43"/>
    <w:rsid w:val="00960103"/>
    <w:rsid w:val="009616EA"/>
    <w:rsid w:val="0099604B"/>
    <w:rsid w:val="009A1294"/>
    <w:rsid w:val="009A55F7"/>
    <w:rsid w:val="009A736B"/>
    <w:rsid w:val="009C6E9F"/>
    <w:rsid w:val="009E07FB"/>
    <w:rsid w:val="009F3979"/>
    <w:rsid w:val="00A0003A"/>
    <w:rsid w:val="00A07DFA"/>
    <w:rsid w:val="00A21E83"/>
    <w:rsid w:val="00A27BB6"/>
    <w:rsid w:val="00A27F21"/>
    <w:rsid w:val="00A321F9"/>
    <w:rsid w:val="00A33A87"/>
    <w:rsid w:val="00A40CDB"/>
    <w:rsid w:val="00A42A12"/>
    <w:rsid w:val="00A4367C"/>
    <w:rsid w:val="00A4390E"/>
    <w:rsid w:val="00A52BAD"/>
    <w:rsid w:val="00A54570"/>
    <w:rsid w:val="00A5525B"/>
    <w:rsid w:val="00A56445"/>
    <w:rsid w:val="00A70A36"/>
    <w:rsid w:val="00A76697"/>
    <w:rsid w:val="00A77653"/>
    <w:rsid w:val="00A87139"/>
    <w:rsid w:val="00A90470"/>
    <w:rsid w:val="00A93C9A"/>
    <w:rsid w:val="00AA1597"/>
    <w:rsid w:val="00AA5322"/>
    <w:rsid w:val="00AB3B70"/>
    <w:rsid w:val="00AB6A52"/>
    <w:rsid w:val="00AC1458"/>
    <w:rsid w:val="00AD0D9D"/>
    <w:rsid w:val="00AD1312"/>
    <w:rsid w:val="00AD3EAE"/>
    <w:rsid w:val="00AE0ADC"/>
    <w:rsid w:val="00AE1200"/>
    <w:rsid w:val="00B00D94"/>
    <w:rsid w:val="00B108E1"/>
    <w:rsid w:val="00B17CE7"/>
    <w:rsid w:val="00B3432C"/>
    <w:rsid w:val="00B41C32"/>
    <w:rsid w:val="00B420CF"/>
    <w:rsid w:val="00B772BD"/>
    <w:rsid w:val="00B82960"/>
    <w:rsid w:val="00B86369"/>
    <w:rsid w:val="00B92F42"/>
    <w:rsid w:val="00BA5499"/>
    <w:rsid w:val="00BB3A71"/>
    <w:rsid w:val="00BF1136"/>
    <w:rsid w:val="00BF16AC"/>
    <w:rsid w:val="00BF1786"/>
    <w:rsid w:val="00BF2762"/>
    <w:rsid w:val="00C0695C"/>
    <w:rsid w:val="00C134B6"/>
    <w:rsid w:val="00C15125"/>
    <w:rsid w:val="00C23F90"/>
    <w:rsid w:val="00C370E7"/>
    <w:rsid w:val="00C44110"/>
    <w:rsid w:val="00C45DBE"/>
    <w:rsid w:val="00C5182A"/>
    <w:rsid w:val="00C51A63"/>
    <w:rsid w:val="00C53BA5"/>
    <w:rsid w:val="00C60AC3"/>
    <w:rsid w:val="00C623B4"/>
    <w:rsid w:val="00C875A9"/>
    <w:rsid w:val="00C87703"/>
    <w:rsid w:val="00C92CB3"/>
    <w:rsid w:val="00CA2D56"/>
    <w:rsid w:val="00CA494E"/>
    <w:rsid w:val="00CB115C"/>
    <w:rsid w:val="00CB3D18"/>
    <w:rsid w:val="00CC4C2E"/>
    <w:rsid w:val="00CC60A5"/>
    <w:rsid w:val="00CD337F"/>
    <w:rsid w:val="00CD7530"/>
    <w:rsid w:val="00CF0FA9"/>
    <w:rsid w:val="00D00579"/>
    <w:rsid w:val="00D01045"/>
    <w:rsid w:val="00D13436"/>
    <w:rsid w:val="00D158DC"/>
    <w:rsid w:val="00D16400"/>
    <w:rsid w:val="00D350AF"/>
    <w:rsid w:val="00D46B72"/>
    <w:rsid w:val="00D53AD0"/>
    <w:rsid w:val="00D5738E"/>
    <w:rsid w:val="00D676BF"/>
    <w:rsid w:val="00D705FF"/>
    <w:rsid w:val="00D71724"/>
    <w:rsid w:val="00D72414"/>
    <w:rsid w:val="00D924A0"/>
    <w:rsid w:val="00D9358F"/>
    <w:rsid w:val="00D946A4"/>
    <w:rsid w:val="00DA1E5F"/>
    <w:rsid w:val="00DA70DD"/>
    <w:rsid w:val="00DB6B68"/>
    <w:rsid w:val="00DC1625"/>
    <w:rsid w:val="00DD05FE"/>
    <w:rsid w:val="00DD21DF"/>
    <w:rsid w:val="00DE12C5"/>
    <w:rsid w:val="00DE7572"/>
    <w:rsid w:val="00DF139F"/>
    <w:rsid w:val="00DF4D77"/>
    <w:rsid w:val="00E10604"/>
    <w:rsid w:val="00E37B19"/>
    <w:rsid w:val="00E4710B"/>
    <w:rsid w:val="00E47DDD"/>
    <w:rsid w:val="00E52F3D"/>
    <w:rsid w:val="00E545CC"/>
    <w:rsid w:val="00E673A2"/>
    <w:rsid w:val="00E764C5"/>
    <w:rsid w:val="00E8601B"/>
    <w:rsid w:val="00E90F56"/>
    <w:rsid w:val="00E924E5"/>
    <w:rsid w:val="00E92D5E"/>
    <w:rsid w:val="00E93D8F"/>
    <w:rsid w:val="00E95790"/>
    <w:rsid w:val="00E97933"/>
    <w:rsid w:val="00EB334C"/>
    <w:rsid w:val="00EB6AE8"/>
    <w:rsid w:val="00EC44CF"/>
    <w:rsid w:val="00EC628B"/>
    <w:rsid w:val="00ED05B9"/>
    <w:rsid w:val="00EE3D53"/>
    <w:rsid w:val="00EE452C"/>
    <w:rsid w:val="00EE5992"/>
    <w:rsid w:val="00F01612"/>
    <w:rsid w:val="00F01FD8"/>
    <w:rsid w:val="00F024DF"/>
    <w:rsid w:val="00F05151"/>
    <w:rsid w:val="00F101DC"/>
    <w:rsid w:val="00F1064A"/>
    <w:rsid w:val="00F121D0"/>
    <w:rsid w:val="00F139F7"/>
    <w:rsid w:val="00F17AB7"/>
    <w:rsid w:val="00F25DB4"/>
    <w:rsid w:val="00F26A9B"/>
    <w:rsid w:val="00F32B50"/>
    <w:rsid w:val="00F420F6"/>
    <w:rsid w:val="00F4341B"/>
    <w:rsid w:val="00F50F98"/>
    <w:rsid w:val="00F57408"/>
    <w:rsid w:val="00F678D1"/>
    <w:rsid w:val="00F80264"/>
    <w:rsid w:val="00F91CF4"/>
    <w:rsid w:val="00F9456C"/>
    <w:rsid w:val="00FB6F25"/>
    <w:rsid w:val="00FD2DC5"/>
    <w:rsid w:val="00FD4FC0"/>
    <w:rsid w:val="00FE0BDD"/>
    <w:rsid w:val="00FE1FC0"/>
    <w:rsid w:val="00FE4837"/>
    <w:rsid w:val="00FE4A41"/>
    <w:rsid w:val="00FF50A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ja-JP"/>
  <w:clrSchemeMapping w:bg1="light1" w:t1="dark1" w:bg2="light2" w:t2="dark2" w:accent1="accent1" w:accent2="accent2" w:accent3="accent3" w:accent4="accent4" w:accent5="accent5" w:accent6="accent6" w:hyperlink="hyperlink" w:followedHyperlink="followedHyperlink"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4:docId w14:val="4FA35447"/>
  <w14:defaultImageDpi w14:val="330"/>
  <w15:docId w15:val="{8AFE4082-2EAC-468B-B388-ADC6E1E2E86B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ocDefaults>
    <w:rPrDefault>
      <w:rPr>
        <w:rFonts w:asciiTheme="minorHAnsi" w:eastAsiaTheme="minorEastAsia" w:hAnsiTheme="minorHAnsi" w:cstheme="minorBidi"/>
        <w:sz w:val="24"/>
        <w:szCs w:val="24"/>
        <w:lang w:val="en-US" w:eastAsia="en-US" w:bidi="ar-SA"/>
      </w:rPr>
    </w:rPrDefault>
    <w:pPrDefault/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a">
    <w:name w:val="Normal"/>
    <w:qFormat/>
    <w:rsid w:val="004948B5"/>
  </w:style>
  <w:style w:type="character" w:default="1" w:styleId="a0">
    <w:name w:val="Default Paragraph Font"/>
    <w:uiPriority w:val="1"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paragraph" w:styleId="a3">
    <w:name w:val="Normal (Web)"/>
    <w:basedOn w:val="a"/>
    <w:uiPriority w:val="99"/>
    <w:semiHidden/>
    <w:unhideWhenUsed/>
    <w:rsid w:val="002B29A6"/>
    <w:pPr>
      <w:spacing w:before="100" w:beforeAutospacing="1" w:after="100" w:afterAutospacing="1"/>
    </w:pPr>
    <w:rPr>
      <w:rFonts w:ascii="宋体" w:eastAsia="宋体" w:hAnsi="宋体" w:cs="宋体"/>
      <w:lang w:eastAsia="zh-CN"/>
    </w:rPr>
  </w:style>
  <w:style w:type="paragraph" w:styleId="a4">
    <w:name w:val="header"/>
    <w:basedOn w:val="a"/>
    <w:link w:val="a5"/>
    <w:uiPriority w:val="99"/>
    <w:unhideWhenUsed/>
    <w:rsid w:val="00AD0D9D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5">
    <w:name w:val="页眉 字符"/>
    <w:basedOn w:val="a0"/>
    <w:link w:val="a4"/>
    <w:uiPriority w:val="99"/>
    <w:rsid w:val="00AD0D9D"/>
    <w:rPr>
      <w:sz w:val="18"/>
      <w:szCs w:val="18"/>
    </w:rPr>
  </w:style>
  <w:style w:type="paragraph" w:styleId="a6">
    <w:name w:val="footer"/>
    <w:basedOn w:val="a"/>
    <w:link w:val="a7"/>
    <w:uiPriority w:val="99"/>
    <w:unhideWhenUsed/>
    <w:rsid w:val="00AD0D9D"/>
    <w:pPr>
      <w:tabs>
        <w:tab w:val="center" w:pos="4153"/>
        <w:tab w:val="right" w:pos="8306"/>
      </w:tabs>
      <w:snapToGrid w:val="0"/>
    </w:pPr>
    <w:rPr>
      <w:sz w:val="18"/>
      <w:szCs w:val="18"/>
    </w:rPr>
  </w:style>
  <w:style w:type="character" w:customStyle="1" w:styleId="a7">
    <w:name w:val="页脚 字符"/>
    <w:basedOn w:val="a0"/>
    <w:link w:val="a6"/>
    <w:uiPriority w:val="99"/>
    <w:rsid w:val="00AD0D9D"/>
    <w:rPr>
      <w:sz w:val="18"/>
      <w:szCs w:val="18"/>
    </w:rPr>
  </w:style>
  <w:style w:type="paragraph" w:styleId="a8">
    <w:name w:val="List Paragraph"/>
    <w:basedOn w:val="a"/>
    <w:uiPriority w:val="34"/>
    <w:qFormat/>
    <w:rsid w:val="00745309"/>
    <w:pPr>
      <w:ind w:firstLineChars="200" w:firstLine="420"/>
    </w:p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e="http://schemas.microsoft.com/office/word/2015/wordml/symex" mc:Ignorable="w14 w15 w16se w16cid w16 w16cex">
  <w:divs>
    <w:div w:id="16247218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1655425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39879533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1652411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4300025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68841116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89419894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528982953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95828314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056247046">
          <w:marLeft w:val="360"/>
          <w:marRight w:val="0"/>
          <w:marTop w:val="200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91497734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4804772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9626111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43699209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16053829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24152275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797095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19488246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07303658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88265033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65580181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42841658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3210796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45301037">
          <w:marLeft w:val="706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55354196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5810214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679232604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0957283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1080181234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96571649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52242583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270505905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302777931">
          <w:marLeft w:val="547"/>
          <w:marRight w:val="0"/>
          <w:marTop w:val="154"/>
          <w:marBottom w:val="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71962920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0780976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9590234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4315902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89164499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0075143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07319270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2087681011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黑体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宋体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638</TotalTime>
  <Pages>2</Pages>
  <Words>78</Words>
  <Characters>449</Characters>
  <Application>Microsoft Office Word</Application>
  <DocSecurity>0</DocSecurity>
  <Lines>3</Lines>
  <Paragraphs>1</Paragraphs>
  <ScaleCrop>false</ScaleCrop>
  <Company>MIT</Company>
  <LinksUpToDate>false</LinksUpToDate>
  <CharactersWithSpaces>526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Jie Luo</dc:creator>
  <cp:keywords/>
  <dc:description/>
  <cp:lastModifiedBy>xiangjun</cp:lastModifiedBy>
  <cp:revision>338</cp:revision>
  <dcterms:created xsi:type="dcterms:W3CDTF">2020-02-24T22:47:00Z</dcterms:created>
  <dcterms:modified xsi:type="dcterms:W3CDTF">2020-06-10T02:55:00Z</dcterms:modified>
</cp:coreProperties>
</file>